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B84FD7" w14:textId="5DE738FB" w:rsidR="007068E7" w:rsidRDefault="007068E7" w:rsidP="00C54194">
      <w:pPr>
        <w:pStyle w:val="Heading1"/>
      </w:pPr>
      <w:r>
        <w:t>Date</w:t>
      </w:r>
    </w:p>
    <w:p w14:paraId="0A81D9F7" w14:textId="7788F965" w:rsidR="007068E7" w:rsidRPr="007068E7" w:rsidRDefault="007068E7" w:rsidP="007068E7">
      <w:r>
        <w:t>06/26/2021</w:t>
      </w:r>
    </w:p>
    <w:p w14:paraId="095C8871" w14:textId="250039DB" w:rsidR="00C54194" w:rsidRDefault="00C54194" w:rsidP="00C54194">
      <w:pPr>
        <w:pStyle w:val="Heading1"/>
      </w:pPr>
      <w:r>
        <w:t>Participants</w:t>
      </w:r>
    </w:p>
    <w:p w14:paraId="38F8BC2F" w14:textId="67AD2AD3" w:rsidR="00C54194" w:rsidRDefault="00C54194" w:rsidP="00C54194">
      <w:pPr>
        <w:pStyle w:val="ListParagraph"/>
        <w:numPr>
          <w:ilvl w:val="0"/>
          <w:numId w:val="1"/>
        </w:numPr>
      </w:pPr>
      <w:r>
        <w:t>Eduardo Valencia</w:t>
      </w:r>
    </w:p>
    <w:p w14:paraId="7950C4FA" w14:textId="0E6E43D9" w:rsidR="00C54194" w:rsidRDefault="00C54194" w:rsidP="00C54194">
      <w:pPr>
        <w:pStyle w:val="ListParagraph"/>
        <w:numPr>
          <w:ilvl w:val="0"/>
          <w:numId w:val="1"/>
        </w:numPr>
      </w:pPr>
      <w:r>
        <w:t>Michael Esan</w:t>
      </w:r>
    </w:p>
    <w:p w14:paraId="372D98F9" w14:textId="526045FE" w:rsidR="00C54194" w:rsidRDefault="009751A0" w:rsidP="00C54194">
      <w:pPr>
        <w:pStyle w:val="ListParagraph"/>
        <w:numPr>
          <w:ilvl w:val="0"/>
          <w:numId w:val="1"/>
        </w:numPr>
      </w:pPr>
      <w:r>
        <w:t>Treylon Wofford</w:t>
      </w:r>
    </w:p>
    <w:p w14:paraId="5269F4AB" w14:textId="1DBDE431" w:rsidR="009751A0" w:rsidRPr="00C54194" w:rsidRDefault="009751A0" w:rsidP="00C54194">
      <w:pPr>
        <w:pStyle w:val="ListParagraph"/>
        <w:numPr>
          <w:ilvl w:val="0"/>
          <w:numId w:val="1"/>
        </w:numPr>
      </w:pPr>
      <w:r>
        <w:t>Larry Alexander</w:t>
      </w:r>
    </w:p>
    <w:p w14:paraId="78D4F9D4" w14:textId="12B01D30" w:rsidR="000F37BC" w:rsidRDefault="00534ADA">
      <w:r>
        <w:t xml:space="preserve">All </w:t>
      </w:r>
      <w:r w:rsidR="00E20BF6">
        <w:t xml:space="preserve">major milestones </w:t>
      </w:r>
      <w:r>
        <w:t>were accomplished</w:t>
      </w:r>
      <w:r w:rsidR="00A45DB3">
        <w:t xml:space="preserve"> for the first sprint.</w:t>
      </w:r>
      <w:r w:rsidR="00E20BF6">
        <w:t xml:space="preserve"> The schedule on Notion shows that we </w:t>
      </w:r>
      <w:r w:rsidR="0067782F">
        <w:t>should have completed the product list page so that we can begin working on the product details page on sprint 2. Fortunately, we are on schedule.</w:t>
      </w:r>
    </w:p>
    <w:p w14:paraId="07FD0AFC" w14:textId="0F085787" w:rsidR="0067782F" w:rsidRDefault="006F2574">
      <w:r>
        <w:t xml:space="preserve">For sprint 2, the schedule shows that we must design, develop, and test the product details page. </w:t>
      </w:r>
      <w:r w:rsidR="002B1948">
        <w:t>We</w:t>
      </w:r>
      <w:r w:rsidR="00523ECF">
        <w:t xml:space="preserve"> updated the schedule and assigned each team member to a task.</w:t>
      </w:r>
      <w:r w:rsidR="00BE0565">
        <w:t xml:space="preserve"> Treylon and </w:t>
      </w:r>
      <w:r w:rsidR="000B1B73">
        <w:t>Larry will create the design, Eduardo will develop the product details page, and Michael will test the website.</w:t>
      </w:r>
    </w:p>
    <w:p w14:paraId="42F340AE" w14:textId="7BA27918" w:rsidR="00922F21" w:rsidRDefault="00922F21">
      <w:r w:rsidRPr="00922F21">
        <w:drawing>
          <wp:inline distT="0" distB="0" distL="0" distR="0" wp14:anchorId="230C8B27" wp14:editId="2F87A020">
            <wp:extent cx="5943600" cy="2264410"/>
            <wp:effectExtent l="0" t="0" r="0" b="2540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64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D98E19" w14:textId="355024A6" w:rsidR="002B1948" w:rsidRDefault="00D940E5">
      <w:r>
        <w:t>Earlier this week</w:t>
      </w:r>
      <w:r w:rsidR="00922F21">
        <w:t>,</w:t>
      </w:r>
      <w:r>
        <w:t xml:space="preserve"> </w:t>
      </w:r>
      <w:r w:rsidR="00E60A95">
        <w:t xml:space="preserve">we created </w:t>
      </w:r>
      <w:r w:rsidR="008418AC">
        <w:t xml:space="preserve">class, state, and use-case </w:t>
      </w:r>
      <w:r w:rsidR="00E60A95">
        <w:t>diagram</w:t>
      </w:r>
      <w:r w:rsidR="00922F21">
        <w:t>s</w:t>
      </w:r>
      <w:r w:rsidR="00E60A95">
        <w:t xml:space="preserve"> for this week’s assignment. Each team member has reviewed </w:t>
      </w:r>
      <w:r w:rsidR="008418AC">
        <w:t>the diagrams and contributed to each of them. Additionally, we documented our project’s requirements</w:t>
      </w:r>
      <w:r w:rsidR="00DB1FB8">
        <w:t>, and each team member had the opportunity to discuss and review them.</w:t>
      </w:r>
    </w:p>
    <w:p w14:paraId="3C936320" w14:textId="612BDFCB" w:rsidR="00184526" w:rsidRDefault="00542504">
      <w:r>
        <w:t>Finally</w:t>
      </w:r>
      <w:r w:rsidR="00184526">
        <w:t xml:space="preserve">, we reviewed the </w:t>
      </w:r>
      <w:r w:rsidR="00645939">
        <w:t>website’s code and ensured the website was functioning properly. Michael tested the website and ensured</w:t>
      </w:r>
      <w:r w:rsidR="007C58BE">
        <w:t xml:space="preserve"> it displayed the list of products</w:t>
      </w:r>
      <w:r w:rsidR="0052118F">
        <w:t>.</w:t>
      </w:r>
    </w:p>
    <w:p w14:paraId="60188A7F" w14:textId="77777777" w:rsidR="0052118F" w:rsidRDefault="0052118F"/>
    <w:sectPr w:rsidR="0052118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3B07BA9"/>
    <w:multiLevelType w:val="hybridMultilevel"/>
    <w:tmpl w:val="CE0C4374"/>
    <w:lvl w:ilvl="0" w:tplc="0C00B3D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yMjI3MjQ0tTQzMjBV0lEKTi0uzszPAykwrAUAaRASViwAAAA="/>
  </w:docVars>
  <w:rsids>
    <w:rsidRoot w:val="00253AFC"/>
    <w:rsid w:val="000B1B73"/>
    <w:rsid w:val="000F37BC"/>
    <w:rsid w:val="00184526"/>
    <w:rsid w:val="00253AFC"/>
    <w:rsid w:val="002B1948"/>
    <w:rsid w:val="0052118F"/>
    <w:rsid w:val="00523ECF"/>
    <w:rsid w:val="00534ADA"/>
    <w:rsid w:val="00542504"/>
    <w:rsid w:val="00645939"/>
    <w:rsid w:val="0067782F"/>
    <w:rsid w:val="006F2574"/>
    <w:rsid w:val="007068E7"/>
    <w:rsid w:val="007C58BE"/>
    <w:rsid w:val="008418AC"/>
    <w:rsid w:val="00922F21"/>
    <w:rsid w:val="009751A0"/>
    <w:rsid w:val="00A45DB3"/>
    <w:rsid w:val="00BE0565"/>
    <w:rsid w:val="00C54194"/>
    <w:rsid w:val="00D940E5"/>
    <w:rsid w:val="00DB1FB8"/>
    <w:rsid w:val="00E20BF6"/>
    <w:rsid w:val="00E60A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3ED822"/>
  <w15:chartTrackingRefBased/>
  <w15:docId w15:val="{792F9CDE-7665-46CF-B2F2-A2F04C780A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5419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5419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C5419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474700252C71429AE0BE0A238214C4" ma:contentTypeVersion="11" ma:contentTypeDescription="Create a new document." ma:contentTypeScope="" ma:versionID="60d68c77de42688f6a996e75e5fc4dc0">
  <xsd:schema xmlns:xsd="http://www.w3.org/2001/XMLSchema" xmlns:xs="http://www.w3.org/2001/XMLSchema" xmlns:p="http://schemas.microsoft.com/office/2006/metadata/properties" xmlns:ns3="831f1d4a-9d47-4df5-b59a-5eec7a1b1145" xmlns:ns4="b6174bd5-15f8-4e4d-87f2-7e42402b9f58" targetNamespace="http://schemas.microsoft.com/office/2006/metadata/properties" ma:root="true" ma:fieldsID="2fdd94251760d6556c5a3fb6dd02cc5e" ns3:_="" ns4:_="">
    <xsd:import namespace="831f1d4a-9d47-4df5-b59a-5eec7a1b1145"/>
    <xsd:import namespace="b6174bd5-15f8-4e4d-87f2-7e42402b9f5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1f1d4a-9d47-4df5-b59a-5eec7a1b11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174bd5-15f8-4e4d-87f2-7e42402b9f5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C22A1D0-B75A-432B-9578-802E2E4240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31f1d4a-9d47-4df5-b59a-5eec7a1b1145"/>
    <ds:schemaRef ds:uri="b6174bd5-15f8-4e4d-87f2-7e42402b9f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D20A91D-9F53-4AAA-91BD-51183D8701C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5EAB974-002B-47BE-838F-259F40B3250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161</Words>
  <Characters>924</Characters>
  <Application>Microsoft Office Word</Application>
  <DocSecurity>0</DocSecurity>
  <Lines>7</Lines>
  <Paragraphs>2</Paragraphs>
  <ScaleCrop>false</ScaleCrop>
  <Company/>
  <LinksUpToDate>false</LinksUpToDate>
  <CharactersWithSpaces>1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UARDO VALENCIA</dc:creator>
  <cp:keywords/>
  <dc:description/>
  <cp:lastModifiedBy>EDUARDO VALENCIA</cp:lastModifiedBy>
  <cp:revision>24</cp:revision>
  <dcterms:created xsi:type="dcterms:W3CDTF">2021-06-26T23:12:00Z</dcterms:created>
  <dcterms:modified xsi:type="dcterms:W3CDTF">2021-06-26T2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474700252C71429AE0BE0A238214C4</vt:lpwstr>
  </property>
</Properties>
</file>